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B6FE86" w14:textId="44E1D7B9" w:rsidR="00190D67" w:rsidRDefault="00190D6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944C0">
        <w:rPr>
          <w:rFonts w:ascii="Times New Roman" w:hAnsi="Times New Roman" w:cs="Times New Roman"/>
          <w:b/>
          <w:bCs/>
          <w:sz w:val="24"/>
          <w:szCs w:val="24"/>
          <w:lang w:val="en-US"/>
        </w:rPr>
        <w:t>ENGL 301 98A Formal Report Outline- Veterinary School</w:t>
      </w:r>
    </w:p>
    <w:p w14:paraId="271DBD42" w14:textId="29A1027A" w:rsidR="0080482E" w:rsidRPr="00156451" w:rsidRDefault="0080482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6451">
        <w:rPr>
          <w:rFonts w:ascii="Times New Roman" w:hAnsi="Times New Roman" w:cs="Times New Roman"/>
          <w:b/>
          <w:bCs/>
          <w:sz w:val="24"/>
          <w:szCs w:val="24"/>
        </w:rPr>
        <w:t xml:space="preserve">Proposal </w:t>
      </w:r>
      <w:proofErr w:type="gramStart"/>
      <w:r w:rsidRPr="00156451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Pr="00156451">
        <w:rPr>
          <w:rFonts w:ascii="Times New Roman" w:hAnsi="Times New Roman" w:cs="Times New Roman"/>
          <w:b/>
          <w:bCs/>
          <w:sz w:val="24"/>
          <w:szCs w:val="24"/>
        </w:rPr>
        <w:t xml:space="preserve"> Out of Province Seats for the Veterinary Medicine Programs in Canada</w:t>
      </w:r>
    </w:p>
    <w:p w14:paraId="699D4146" w14:textId="50DEE14C" w:rsidR="00190D67" w:rsidRPr="00C944C0" w:rsidRDefault="00190D67" w:rsidP="00627E8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944C0">
        <w:rPr>
          <w:rFonts w:ascii="Times New Roman" w:hAnsi="Times New Roman" w:cs="Times New Roman"/>
          <w:b/>
          <w:bCs/>
          <w:sz w:val="24"/>
          <w:szCs w:val="24"/>
          <w:lang w:val="en-US"/>
        </w:rPr>
        <w:t>Abstract</w:t>
      </w:r>
    </w:p>
    <w:p w14:paraId="6108C34D" w14:textId="3B9EE05C" w:rsidR="00190D67" w:rsidRPr="00C944C0" w:rsidRDefault="00190D67" w:rsidP="00627E8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944C0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</w:t>
      </w:r>
    </w:p>
    <w:p w14:paraId="7CBB00A6" w14:textId="56BBB5E4" w:rsidR="00190D67" w:rsidRDefault="00190D67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istory of Veterinary schools in Canada</w:t>
      </w:r>
    </w:p>
    <w:p w14:paraId="7A3DD759" w14:textId="085857DA" w:rsidR="00190D67" w:rsidRDefault="00190D67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ackground on the University of Guelph</w:t>
      </w:r>
    </w:p>
    <w:p w14:paraId="34921924" w14:textId="55CEDE29" w:rsidR="00190D67" w:rsidRDefault="00190D67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atement of the purpose</w:t>
      </w:r>
    </w:p>
    <w:p w14:paraId="7C2DA8A0" w14:textId="30EF4113" w:rsidR="00190D67" w:rsidRDefault="00190D67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atement of the issue at hand</w:t>
      </w:r>
      <w:bookmarkStart w:id="0" w:name="_GoBack"/>
      <w:bookmarkEnd w:id="0"/>
    </w:p>
    <w:p w14:paraId="65A03CDC" w14:textId="357554D8" w:rsidR="00327019" w:rsidRDefault="00327019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scription of the data sources</w:t>
      </w:r>
    </w:p>
    <w:p w14:paraId="4810A056" w14:textId="7355EA19" w:rsidR="00190D67" w:rsidRDefault="00190D67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cope of the report</w:t>
      </w:r>
    </w:p>
    <w:p w14:paraId="7EA67CAC" w14:textId="77777777" w:rsidR="00627E8F" w:rsidRDefault="00327019" w:rsidP="00627E8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944C0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 Section (Body)</w:t>
      </w:r>
    </w:p>
    <w:p w14:paraId="1B2B5A18" w14:textId="085D2EDE" w:rsidR="00627E8F" w:rsidRDefault="0076455E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b/>
          <w:bCs/>
          <w:sz w:val="24"/>
          <w:szCs w:val="24"/>
          <w:lang w:val="en-US"/>
        </w:rPr>
        <w:t>Veterinary Schools in Canada</w:t>
      </w:r>
    </w:p>
    <w:p w14:paraId="1A8F64C3" w14:textId="548B8AEB" w:rsidR="00627E8F" w:rsidRPr="00627E8F" w:rsidRDefault="0076455E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sz w:val="24"/>
          <w:szCs w:val="24"/>
          <w:lang w:val="en-US"/>
        </w:rPr>
        <w:t>Which schools accept BC residents, which one’s do not.</w:t>
      </w:r>
    </w:p>
    <w:p w14:paraId="16348A19" w14:textId="77777777" w:rsidR="00627E8F" w:rsidRPr="00627E8F" w:rsidRDefault="00627E8F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B5BDC" w:rsidRPr="00627E8F">
        <w:rPr>
          <w:rFonts w:ascii="Times New Roman" w:hAnsi="Times New Roman" w:cs="Times New Roman"/>
          <w:sz w:val="24"/>
          <w:szCs w:val="24"/>
          <w:lang w:val="en-US"/>
        </w:rPr>
        <w:t>Explain region-based schools</w:t>
      </w:r>
    </w:p>
    <w:p w14:paraId="3CDBE2C6" w14:textId="77777777" w:rsidR="00627E8F" w:rsidRPr="00627E8F" w:rsidRDefault="0076455E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sz w:val="24"/>
          <w:szCs w:val="24"/>
          <w:lang w:val="en-US"/>
        </w:rPr>
        <w:t>Admissions criteria</w:t>
      </w:r>
    </w:p>
    <w:p w14:paraId="1579F282" w14:textId="77777777" w:rsidR="00627E8F" w:rsidRPr="00627E8F" w:rsidRDefault="00627E8F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455E" w:rsidRPr="00627E8F">
        <w:rPr>
          <w:rFonts w:ascii="Times New Roman" w:hAnsi="Times New Roman" w:cs="Times New Roman"/>
          <w:sz w:val="24"/>
          <w:szCs w:val="24"/>
          <w:lang w:val="en-US"/>
        </w:rPr>
        <w:t>Acceptance rate</w:t>
      </w:r>
    </w:p>
    <w:p w14:paraId="716CC070" w14:textId="77777777" w:rsidR="00627E8F" w:rsidRPr="00627E8F" w:rsidRDefault="00627E8F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455E" w:rsidRPr="00627E8F">
        <w:rPr>
          <w:rFonts w:ascii="Times New Roman" w:hAnsi="Times New Roman" w:cs="Times New Roman"/>
          <w:sz w:val="24"/>
          <w:szCs w:val="24"/>
          <w:lang w:val="en-US"/>
        </w:rPr>
        <w:t xml:space="preserve">Length of study </w:t>
      </w:r>
    </w:p>
    <w:p w14:paraId="5B84A3FF" w14:textId="0C95FF38" w:rsidR="00F93C22" w:rsidRPr="00627E8F" w:rsidRDefault="00D149B9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sz w:val="24"/>
          <w:szCs w:val="24"/>
          <w:lang w:val="en-US"/>
        </w:rPr>
        <w:t>Statistics</w:t>
      </w:r>
    </w:p>
    <w:p w14:paraId="7AE3D030" w14:textId="059DC3CE" w:rsidR="0076455E" w:rsidRPr="00627E8F" w:rsidRDefault="00627E8F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b/>
          <w:bCs/>
          <w:sz w:val="24"/>
          <w:szCs w:val="24"/>
          <w:lang w:val="en-US"/>
        </w:rPr>
        <w:t>T</w:t>
      </w:r>
      <w:r w:rsidR="0076455E" w:rsidRPr="00627E8F">
        <w:rPr>
          <w:rFonts w:ascii="Times New Roman" w:hAnsi="Times New Roman" w:cs="Times New Roman"/>
          <w:b/>
          <w:bCs/>
          <w:sz w:val="24"/>
          <w:szCs w:val="24"/>
          <w:lang w:val="en-US"/>
        </w:rPr>
        <w:t>he University of Guelph, DVM</w:t>
      </w:r>
    </w:p>
    <w:p w14:paraId="331788D5" w14:textId="70A868C2" w:rsidR="0076455E" w:rsidRPr="00627E8F" w:rsidRDefault="00627E8F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455E" w:rsidRPr="00627E8F">
        <w:rPr>
          <w:rFonts w:ascii="Times New Roman" w:hAnsi="Times New Roman" w:cs="Times New Roman"/>
          <w:sz w:val="24"/>
          <w:szCs w:val="24"/>
          <w:lang w:val="en-US"/>
        </w:rPr>
        <w:t>Entry requirements</w:t>
      </w:r>
    </w:p>
    <w:p w14:paraId="51BAB430" w14:textId="77777777" w:rsidR="00627E8F" w:rsidRDefault="006F0C81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tages of </w:t>
      </w:r>
      <w:r w:rsidR="00CD63C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application process</w:t>
      </w:r>
    </w:p>
    <w:p w14:paraId="2977DFFF" w14:textId="59EF7079" w:rsidR="0076455E" w:rsidRPr="00627E8F" w:rsidRDefault="0076455E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sz w:val="24"/>
          <w:szCs w:val="24"/>
          <w:lang w:val="en-US"/>
        </w:rPr>
        <w:t>Rank percentage of academic’s vs non-academics</w:t>
      </w:r>
    </w:p>
    <w:p w14:paraId="32CF066A" w14:textId="3890C77B" w:rsidR="0076455E" w:rsidRDefault="0076455E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ntry statistics</w:t>
      </w:r>
    </w:p>
    <w:p w14:paraId="604A79E9" w14:textId="77777777" w:rsidR="00627E8F" w:rsidRPr="00627E8F" w:rsidRDefault="002E11A6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b/>
          <w:bCs/>
          <w:sz w:val="24"/>
          <w:szCs w:val="24"/>
          <w:lang w:val="en-US"/>
        </w:rPr>
        <w:t>Perspective from</w:t>
      </w:r>
      <w:r w:rsidR="00185229" w:rsidRPr="00627E8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C residents </w:t>
      </w:r>
    </w:p>
    <w:p w14:paraId="2E9483CC" w14:textId="781D46A3" w:rsidR="00627E8F" w:rsidRPr="00627E8F" w:rsidRDefault="00627E8F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5229" w:rsidRPr="00627E8F">
        <w:rPr>
          <w:rFonts w:ascii="Times New Roman" w:hAnsi="Times New Roman" w:cs="Times New Roman"/>
          <w:sz w:val="24"/>
          <w:szCs w:val="24"/>
          <w:lang w:val="en-US"/>
        </w:rPr>
        <w:t>Critiques</w:t>
      </w:r>
    </w:p>
    <w:p w14:paraId="5873FF2B" w14:textId="2C2BFCF8" w:rsidR="00185229" w:rsidRPr="00627E8F" w:rsidRDefault="00185229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sz w:val="24"/>
          <w:szCs w:val="24"/>
          <w:lang w:val="en-US"/>
        </w:rPr>
        <w:t>Solution to problem</w:t>
      </w:r>
    </w:p>
    <w:p w14:paraId="0CF8BBF2" w14:textId="77777777" w:rsidR="00627E8F" w:rsidRDefault="00185229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ulti- Mini Interviews </w:t>
      </w:r>
    </w:p>
    <w:p w14:paraId="254178A0" w14:textId="216A7AE1" w:rsidR="00185229" w:rsidRPr="00627E8F" w:rsidRDefault="00185229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sz w:val="24"/>
          <w:szCs w:val="24"/>
          <w:lang w:val="en-US"/>
        </w:rPr>
        <w:t xml:space="preserve">Repercussions for unsuccessful applicants </w:t>
      </w:r>
    </w:p>
    <w:p w14:paraId="10142E72" w14:textId="51E6C12A" w:rsidR="002E11A6" w:rsidRPr="00185229" w:rsidRDefault="002E11A6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ources from The Canadian Veterinary Journal</w:t>
      </w:r>
    </w:p>
    <w:p w14:paraId="09F753D0" w14:textId="77777777" w:rsidR="00627E8F" w:rsidRPr="00627E8F" w:rsidRDefault="0076455E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627E8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University of California, Davis</w:t>
      </w:r>
      <w:r w:rsidR="00522701" w:rsidRPr="00627E8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1D40B321" w14:textId="3627CBE6" w:rsidR="00627E8F" w:rsidRPr="00627E8F" w:rsidRDefault="00627E8F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27E8F">
        <w:rPr>
          <w:rFonts w:ascii="Times New Roman" w:hAnsi="Times New Roman" w:cs="Times New Roman"/>
          <w:sz w:val="24"/>
          <w:szCs w:val="24"/>
          <w:shd w:val="clear" w:color="auto" w:fill="FFFFFF"/>
        </w:rPr>
        <w:t>Top veterinary school in the world</w:t>
      </w:r>
    </w:p>
    <w:p w14:paraId="62D4FF5C" w14:textId="45504B7D" w:rsidR="00627E8F" w:rsidRPr="00627E8F" w:rsidRDefault="00627E8F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verview and criteria admissions</w:t>
      </w:r>
    </w:p>
    <w:p w14:paraId="22F10505" w14:textId="1D98D245" w:rsidR="0076455E" w:rsidRPr="00627E8F" w:rsidRDefault="00522701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sz w:val="24"/>
          <w:szCs w:val="24"/>
          <w:lang w:val="en-US"/>
        </w:rPr>
        <w:t>Strategies that can be used to enhance vet school at Guelph.</w:t>
      </w:r>
    </w:p>
    <w:p w14:paraId="589F551E" w14:textId="3E349C4E" w:rsidR="00185229" w:rsidRPr="00627E8F" w:rsidRDefault="00185229" w:rsidP="00627E8F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27E8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posed solution </w:t>
      </w:r>
    </w:p>
    <w:p w14:paraId="035D2F6F" w14:textId="0EE69C1F" w:rsidR="00185229" w:rsidRDefault="00185229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t of province seats</w:t>
      </w:r>
    </w:p>
    <w:p w14:paraId="40001466" w14:textId="05D18EB4" w:rsidR="00185229" w:rsidRDefault="00185229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unding</w:t>
      </w:r>
    </w:p>
    <w:p w14:paraId="6BB1AECD" w14:textId="72E68612" w:rsidR="00185229" w:rsidRDefault="0051747C" w:rsidP="00627E8F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vise a</w:t>
      </w:r>
      <w:r w:rsidR="00185229">
        <w:rPr>
          <w:rFonts w:ascii="Times New Roman" w:hAnsi="Times New Roman" w:cs="Times New Roman"/>
          <w:sz w:val="24"/>
          <w:szCs w:val="24"/>
          <w:lang w:val="en-US"/>
        </w:rPr>
        <w:t>dmissions criteria</w:t>
      </w:r>
    </w:p>
    <w:p w14:paraId="0CC54D91" w14:textId="34B5ED73" w:rsidR="00185229" w:rsidRPr="00C944C0" w:rsidRDefault="00185229" w:rsidP="00627E8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944C0">
        <w:rPr>
          <w:rFonts w:ascii="Times New Roman" w:hAnsi="Times New Roman" w:cs="Times New Roman"/>
          <w:b/>
          <w:bCs/>
          <w:sz w:val="24"/>
          <w:szCs w:val="24"/>
          <w:lang w:val="en-US"/>
        </w:rPr>
        <w:t>Conclusion</w:t>
      </w:r>
    </w:p>
    <w:p w14:paraId="5C4F6313" w14:textId="5746E515" w:rsidR="00185229" w:rsidRDefault="00185229" w:rsidP="00627E8F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ummary of findings</w:t>
      </w:r>
    </w:p>
    <w:p w14:paraId="55CF28AD" w14:textId="599EE8B0" w:rsidR="00185229" w:rsidRPr="00185229" w:rsidRDefault="00185229" w:rsidP="00627E8F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commendations based on findings. </w:t>
      </w:r>
    </w:p>
    <w:p w14:paraId="59977B58" w14:textId="77777777" w:rsidR="0076455E" w:rsidRPr="006A2DCF" w:rsidRDefault="0076455E" w:rsidP="006A2DC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38FEF8" w14:textId="1BBB4DB3" w:rsidR="00327019" w:rsidRDefault="00327019" w:rsidP="00190D6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A08498" w14:textId="580BC0BD" w:rsidR="00327019" w:rsidRDefault="00327019" w:rsidP="00190D6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EE06DF" w14:textId="10B6AFF6" w:rsidR="00327019" w:rsidRPr="00190D67" w:rsidRDefault="00327019" w:rsidP="00190D67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327019" w:rsidRPr="00190D6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A331F"/>
    <w:multiLevelType w:val="hybridMultilevel"/>
    <w:tmpl w:val="D8F0F200"/>
    <w:lvl w:ilvl="0" w:tplc="10090011">
      <w:start w:val="2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413E65"/>
    <w:multiLevelType w:val="hybridMultilevel"/>
    <w:tmpl w:val="E8047790"/>
    <w:lvl w:ilvl="0" w:tplc="75F6DD5A">
      <w:start w:val="1"/>
      <w:numFmt w:val="upperLetter"/>
      <w:lvlText w:val="%1)"/>
      <w:lvlJc w:val="left"/>
      <w:pPr>
        <w:ind w:left="785" w:hanging="360"/>
      </w:pPr>
      <w:rPr>
        <w:rFonts w:hint="default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92821"/>
    <w:multiLevelType w:val="multilevel"/>
    <w:tmpl w:val="8DA8F8BA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1"/>
      <w:numFmt w:val="decimal"/>
      <w:lvlText w:val="%1.%2"/>
      <w:lvlJc w:val="left"/>
      <w:pPr>
        <w:ind w:left="150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  <w:b w:val="0"/>
      </w:rPr>
    </w:lvl>
  </w:abstractNum>
  <w:abstractNum w:abstractNumId="3" w15:restartNumberingAfterBreak="0">
    <w:nsid w:val="10302607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62B2BE9"/>
    <w:multiLevelType w:val="multilevel"/>
    <w:tmpl w:val="67CC7AEA"/>
    <w:lvl w:ilvl="0">
      <w:start w:val="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5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9684039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D6E12C9"/>
    <w:multiLevelType w:val="hybridMultilevel"/>
    <w:tmpl w:val="22EAED7C"/>
    <w:lvl w:ilvl="0" w:tplc="54C8D906">
      <w:start w:val="1"/>
      <w:numFmt w:val="upp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C55D77"/>
    <w:multiLevelType w:val="multilevel"/>
    <w:tmpl w:val="D034E10A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  <w:sz w:val="24"/>
      </w:rPr>
    </w:lvl>
    <w:lvl w:ilvl="1">
      <w:start w:val="11"/>
      <w:numFmt w:val="decimal"/>
      <w:lvlText w:val="%1.%2"/>
      <w:lvlJc w:val="left"/>
      <w:pPr>
        <w:ind w:left="1500" w:hanging="4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sz w:val="24"/>
      </w:rPr>
    </w:lvl>
  </w:abstractNum>
  <w:abstractNum w:abstractNumId="8" w15:restartNumberingAfterBreak="0">
    <w:nsid w:val="30FB47FA"/>
    <w:multiLevelType w:val="multilevel"/>
    <w:tmpl w:val="FEBE598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69" w:hanging="360"/>
      </w:pPr>
      <w:rPr>
        <w:b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1931D0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51A6D17"/>
    <w:multiLevelType w:val="hybridMultilevel"/>
    <w:tmpl w:val="EABE10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8F"/>
    <w:multiLevelType w:val="multilevel"/>
    <w:tmpl w:val="CC6AA582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0883B4A"/>
    <w:multiLevelType w:val="multilevel"/>
    <w:tmpl w:val="A2E0F5AE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3" w15:restartNumberingAfterBreak="0">
    <w:nsid w:val="54091885"/>
    <w:multiLevelType w:val="hybridMultilevel"/>
    <w:tmpl w:val="A5A069FE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91C58CE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num w:numId="1">
    <w:abstractNumId w:val="14"/>
  </w:num>
  <w:num w:numId="2">
    <w:abstractNumId w:val="1"/>
  </w:num>
  <w:num w:numId="3">
    <w:abstractNumId w:val="6"/>
  </w:num>
  <w:num w:numId="4">
    <w:abstractNumId w:val="10"/>
  </w:num>
  <w:num w:numId="5">
    <w:abstractNumId w:val="13"/>
  </w:num>
  <w:num w:numId="6">
    <w:abstractNumId w:val="9"/>
  </w:num>
  <w:num w:numId="7">
    <w:abstractNumId w:val="3"/>
  </w:num>
  <w:num w:numId="8">
    <w:abstractNumId w:val="0"/>
  </w:num>
  <w:num w:numId="9">
    <w:abstractNumId w:val="5"/>
  </w:num>
  <w:num w:numId="10">
    <w:abstractNumId w:val="2"/>
  </w:num>
  <w:num w:numId="11">
    <w:abstractNumId w:val="11"/>
  </w:num>
  <w:num w:numId="12">
    <w:abstractNumId w:val="12"/>
  </w:num>
  <w:num w:numId="13">
    <w:abstractNumId w:val="4"/>
  </w:num>
  <w:num w:numId="14">
    <w:abstractNumId w:val="7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DYyNTMyNjAyMDJU0lEKTi0uzszPAykwrAUAeYj7pSwAAAA="/>
  </w:docVars>
  <w:rsids>
    <w:rsidRoot w:val="00190D67"/>
    <w:rsid w:val="00156451"/>
    <w:rsid w:val="00185229"/>
    <w:rsid w:val="00190D67"/>
    <w:rsid w:val="00206885"/>
    <w:rsid w:val="002E11A6"/>
    <w:rsid w:val="00327019"/>
    <w:rsid w:val="004F45C3"/>
    <w:rsid w:val="0051747C"/>
    <w:rsid w:val="00522701"/>
    <w:rsid w:val="00627E8F"/>
    <w:rsid w:val="006A2DCF"/>
    <w:rsid w:val="006F0C81"/>
    <w:rsid w:val="0076455E"/>
    <w:rsid w:val="0080482E"/>
    <w:rsid w:val="008403B7"/>
    <w:rsid w:val="008D742E"/>
    <w:rsid w:val="00C944C0"/>
    <w:rsid w:val="00CB5BDC"/>
    <w:rsid w:val="00CD63CE"/>
    <w:rsid w:val="00D149B9"/>
    <w:rsid w:val="00F47B77"/>
    <w:rsid w:val="00F93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9F7F6"/>
  <w15:chartTrackingRefBased/>
  <w15:docId w15:val="{29574224-85A5-4902-A8C5-95C749F87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0D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storie</dc:creator>
  <cp:keywords/>
  <dc:description/>
  <cp:lastModifiedBy>sydney storie</cp:lastModifiedBy>
  <cp:revision>47</cp:revision>
  <dcterms:created xsi:type="dcterms:W3CDTF">2020-07-07T13:47:00Z</dcterms:created>
  <dcterms:modified xsi:type="dcterms:W3CDTF">2020-07-08T17:22:00Z</dcterms:modified>
</cp:coreProperties>
</file>